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11539" w14:textId="41F9A26A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  <w:r w:rsidRPr="00617C50">
        <w:rPr>
          <w:rFonts w:eastAsia="Arial" w:cs="Arial"/>
          <w:color w:val="002060"/>
          <w:sz w:val="36"/>
          <w:szCs w:val="36"/>
          <w:lang w:val="es-ES" w:eastAsia="es-PE"/>
        </w:rPr>
        <w:t>Informe 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7B2103" w:rsidRDefault="001A0C45" w:rsidP="00AB6ED4">
      <w:pPr>
        <w:pStyle w:val="Fecha"/>
      </w:pPr>
      <w:r w:rsidRPr="00AB6ED4">
        <w:t>Fecha</w:t>
      </w:r>
    </w:p>
    <w:p w14:paraId="4C62A7FF" w14:textId="77777777" w:rsidR="007F0832" w:rsidRDefault="002A36CD" w:rsidP="00A870A9">
      <w:pPr>
        <w:sectPr w:rsidR="007F0832" w:rsidSect="00805A4B">
          <w:headerReference w:type="default" r:id="rId8"/>
          <w:footerReference w:type="even" r:id="rId9"/>
          <w:footerReference w:type="default" r:id="rId10"/>
          <w:headerReference w:type="first" r:id="rId11"/>
          <w:pgSz w:w="11952" w:h="16848"/>
          <w:pgMar w:top="1417" w:right="1701" w:bottom="1417" w:left="1701" w:header="720" w:footer="720" w:gutter="0"/>
          <w:pgNumType w:start="0"/>
          <w:cols w:space="720"/>
          <w:titlePg/>
          <w:docGrid w:linePitch="326"/>
        </w:sectPr>
      </w:pPr>
      <w:r w:rsidRPr="00617C50">
        <w:br w:type="page"/>
      </w:r>
    </w:p>
    <w:p w14:paraId="7AE836AF" w14:textId="7210173D" w:rsidR="00D96163" w:rsidRDefault="00414BAB" w:rsidP="008F79FA">
      <w:pPr>
        <w:pStyle w:val="Ttulo1"/>
      </w:pPr>
      <w:r w:rsidRPr="00617C50">
        <w:lastRenderedPageBreak/>
        <w:t>Título 1</w:t>
      </w:r>
    </w:p>
    <w:p w14:paraId="28B0F8D3" w14:textId="58111802" w:rsidR="008F79FA" w:rsidRPr="008F79FA" w:rsidRDefault="008F79FA" w:rsidP="008F79FA">
      <w:pPr>
        <w:pStyle w:val="Ttulo2"/>
      </w:pPr>
      <w:r>
        <w:t>Título 2</w:t>
      </w:r>
    </w:p>
    <w:p w14:paraId="004198B7" w14:textId="0D975361" w:rsidR="00515B99" w:rsidRPr="00617C50" w:rsidRDefault="00515B99" w:rsidP="008F79FA">
      <w:pPr>
        <w:pStyle w:val="Ttulo3"/>
      </w:pPr>
      <w:r w:rsidRPr="00617C50"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>Table Caption</w:t>
      </w:r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68E5212E" w14:textId="3936CAFC" w:rsidR="00F15E86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p w14:paraId="5DC5818C" w14:textId="77777777" w:rsidR="00F15E86" w:rsidRPr="00F15E86" w:rsidRDefault="00F15E86" w:rsidP="00F15E86"/>
    <w:p w14:paraId="2F0A45BB" w14:textId="77777777" w:rsidR="00F15E86" w:rsidRDefault="00F15E86" w:rsidP="00F15E86"/>
    <w:p w14:paraId="7199704A" w14:textId="77777777" w:rsidR="00F15E86" w:rsidRPr="00A870A9" w:rsidRDefault="00F15E86" w:rsidP="00F15E86">
      <w:r w:rsidRPr="00A870A9">
        <w:t>Texto independiente</w:t>
      </w:r>
    </w:p>
    <w:p w14:paraId="060B110A" w14:textId="77777777" w:rsidR="00F15E86" w:rsidRDefault="00F15E86" w:rsidP="00F15E86">
      <w:pPr>
        <w:jc w:val="center"/>
      </w:pPr>
    </w:p>
    <w:p w14:paraId="3E9094C7" w14:textId="77777777" w:rsidR="00F15E86" w:rsidRPr="00A870A9" w:rsidRDefault="00F15E86" w:rsidP="00F15E86">
      <w:r w:rsidRPr="00A870A9">
        <w:lastRenderedPageBreak/>
        <w:t>Texto independiente</w:t>
      </w:r>
    </w:p>
    <w:p w14:paraId="4BA86D49" w14:textId="77777777" w:rsidR="00F15E86" w:rsidRPr="00A870A9" w:rsidRDefault="00F15E86" w:rsidP="00F15E86">
      <w:r w:rsidRPr="00A870A9">
        <w:t>Texto independiente</w:t>
      </w:r>
    </w:p>
    <w:p w14:paraId="17755EF1" w14:textId="77777777" w:rsidR="00F15E86" w:rsidRPr="00A870A9" w:rsidRDefault="00F15E86" w:rsidP="00F15E86">
      <w:r w:rsidRPr="00A870A9">
        <w:t>Texto independiente</w:t>
      </w:r>
    </w:p>
    <w:p w14:paraId="0CC7F9BA" w14:textId="77777777" w:rsidR="00F15E86" w:rsidRPr="00A870A9" w:rsidRDefault="00F15E86" w:rsidP="00F15E86">
      <w:r w:rsidRPr="00A870A9">
        <w:t>Texto independiente</w:t>
      </w:r>
    </w:p>
    <w:p w14:paraId="6EC4148E" w14:textId="77777777" w:rsidR="00F15E86" w:rsidRPr="00A870A9" w:rsidRDefault="00F15E86" w:rsidP="00F15E86">
      <w:r w:rsidRPr="00A870A9">
        <w:t>Texto independiente</w:t>
      </w:r>
    </w:p>
    <w:p w14:paraId="7355906E" w14:textId="77777777" w:rsidR="00F15E86" w:rsidRPr="00A870A9" w:rsidRDefault="00F15E86" w:rsidP="00F15E86">
      <w:r w:rsidRPr="00A870A9">
        <w:t>Texto independiente</w:t>
      </w:r>
    </w:p>
    <w:p w14:paraId="3492CE1D" w14:textId="77777777" w:rsidR="00F15E86" w:rsidRPr="00A870A9" w:rsidRDefault="00F15E86" w:rsidP="00F15E86">
      <w:r w:rsidRPr="00A870A9">
        <w:t>Texto independiente</w:t>
      </w:r>
    </w:p>
    <w:p w14:paraId="7EF9F5A3" w14:textId="77777777" w:rsidR="00F15E86" w:rsidRPr="00A870A9" w:rsidRDefault="00F15E86" w:rsidP="00F15E86">
      <w:r w:rsidRPr="00A870A9">
        <w:t>Texto independiente</w:t>
      </w:r>
    </w:p>
    <w:p w14:paraId="56517CE1" w14:textId="77777777" w:rsidR="00F15E86" w:rsidRPr="00A870A9" w:rsidRDefault="00F15E86" w:rsidP="00F15E86">
      <w:r w:rsidRPr="00A870A9">
        <w:t>Texto independiente</w:t>
      </w:r>
    </w:p>
    <w:p w14:paraId="1304E9F8" w14:textId="77777777" w:rsidR="00F15E86" w:rsidRPr="00F15E86" w:rsidRDefault="00F15E86" w:rsidP="00F15E86">
      <w:pPr>
        <w:jc w:val="center"/>
      </w:pPr>
    </w:p>
    <w:sectPr w:rsidR="00F15E86" w:rsidRPr="00F15E86" w:rsidSect="00F15E86">
      <w:headerReference w:type="first" r:id="rId12"/>
      <w:footerReference w:type="first" r:id="rId13"/>
      <w:pgSz w:w="11952" w:h="16848"/>
      <w:pgMar w:top="1701" w:right="1701" w:bottom="1418" w:left="1701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B509B" w14:textId="77777777" w:rsidR="001762AA" w:rsidRDefault="001762AA" w:rsidP="00A870A9">
      <w:r>
        <w:separator/>
      </w:r>
    </w:p>
  </w:endnote>
  <w:endnote w:type="continuationSeparator" w:id="0">
    <w:p w14:paraId="4C297883" w14:textId="77777777" w:rsidR="001762AA" w:rsidRDefault="001762AA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-12692573"/>
      <w:docPartObj>
        <w:docPartGallery w:val="Page Numbers (Bottom of Page)"/>
        <w:docPartUnique/>
      </w:docPartObj>
    </w:sdtPr>
    <w:sdtContent>
      <w:p w14:paraId="5D21538C" w14:textId="23188B2A" w:rsidR="007F0832" w:rsidRDefault="007F0832" w:rsidP="00F15E86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sdt>
    <w:sdtPr>
      <w:rPr>
        <w:rStyle w:val="Nmerodepgina"/>
      </w:rPr>
      <w:id w:val="1196195425"/>
      <w:docPartObj>
        <w:docPartGallery w:val="Page Numbers (Bottom of Page)"/>
        <w:docPartUnique/>
      </w:docPartObj>
    </w:sdtPr>
    <w:sdtContent>
      <w:p w14:paraId="0DC306AE" w14:textId="7E627EC5" w:rsidR="007F0832" w:rsidRDefault="007F0832" w:rsidP="00F15E86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6C15A373" w14:textId="3E11AA9B" w:rsidR="0093314A" w:rsidRDefault="0093314A" w:rsidP="00A870A9">
    <w:pPr>
      <w:pStyle w:val="Piedepgina"/>
      <w:rPr>
        <w:rStyle w:val="Nmerodepgina"/>
      </w:rPr>
    </w:pPr>
  </w:p>
  <w:p w14:paraId="6C15A374" w14:textId="77777777" w:rsidR="0093314A" w:rsidRDefault="0093314A" w:rsidP="00A870A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</w:rPr>
      <w:id w:val="1610093192"/>
      <w:docPartObj>
        <w:docPartGallery w:val="Page Numbers (Bottom of Page)"/>
        <w:docPartUnique/>
      </w:docPartObj>
    </w:sdtPr>
    <w:sdtContent>
      <w:p w14:paraId="62C2CA8E" w14:textId="342F97D0" w:rsidR="00F15E86" w:rsidRPr="00F15E86" w:rsidRDefault="00F15E86" w:rsidP="00F15E86">
        <w:pPr>
          <w:pStyle w:val="Piedepgina"/>
          <w:framePr w:wrap="none" w:vAnchor="text" w:hAnchor="margin" w:xAlign="center" w:y="1"/>
          <w:jc w:val="center"/>
          <w:rPr>
            <w:rStyle w:val="Nmerodepgina"/>
            <w:color w:val="002060"/>
          </w:rPr>
        </w:pPr>
        <w:r w:rsidRPr="00F15E86">
          <w:rPr>
            <w:rStyle w:val="Nmerodepgina"/>
            <w:color w:val="002060"/>
          </w:rPr>
          <w:fldChar w:fldCharType="begin"/>
        </w:r>
        <w:r w:rsidRPr="00F15E86">
          <w:rPr>
            <w:rStyle w:val="Nmerodepgina"/>
            <w:color w:val="002060"/>
          </w:rPr>
          <w:instrText xml:space="preserve"> PAGE </w:instrText>
        </w:r>
        <w:r w:rsidRPr="00F15E86">
          <w:rPr>
            <w:rStyle w:val="Nmerodepgina"/>
            <w:color w:val="002060"/>
          </w:rPr>
          <w:fldChar w:fldCharType="separate"/>
        </w:r>
        <w:r w:rsidRPr="00F15E86">
          <w:rPr>
            <w:rStyle w:val="Nmerodepgina"/>
            <w:noProof/>
            <w:color w:val="002060"/>
          </w:rPr>
          <w:t>1</w:t>
        </w:r>
        <w:r w:rsidRPr="00F15E86">
          <w:rPr>
            <w:rStyle w:val="Nmerodepgina"/>
            <w:color w:val="002060"/>
          </w:rPr>
          <w:fldChar w:fldCharType="end"/>
        </w:r>
      </w:p>
    </w:sdtContent>
  </w:sdt>
  <w:p w14:paraId="6BAC5730" w14:textId="7BA1F7EB" w:rsidR="007F0832" w:rsidRDefault="007F0832" w:rsidP="00D03B41">
    <w:pPr>
      <w:pStyle w:val="Piedepgina"/>
      <w:framePr w:wrap="none" w:vAnchor="text" w:hAnchor="margin" w:xAlign="center" w:y="1"/>
      <w:rPr>
        <w:rStyle w:val="Nmerodepgina"/>
      </w:rPr>
    </w:pPr>
  </w:p>
  <w:p w14:paraId="6C15A376" w14:textId="405D0C18" w:rsidR="0093314A" w:rsidRPr="007F0832" w:rsidRDefault="0093314A" w:rsidP="00F15E86">
    <w:pPr>
      <w:pStyle w:val="Piedepgina"/>
      <w:rPr>
        <w:color w:val="00206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407499735"/>
      <w:docPartObj>
        <w:docPartGallery w:val="Page Numbers (Bottom of Page)"/>
        <w:docPartUnique/>
      </w:docPartObj>
    </w:sdtPr>
    <w:sdtContent>
      <w:p w14:paraId="5E903B3F" w14:textId="71E3AB92" w:rsidR="007F0832" w:rsidRP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7F0832">
          <w:rPr>
            <w:rStyle w:val="Nmerodepgina"/>
            <w:color w:val="002060"/>
            <w:sz w:val="18"/>
            <w:szCs w:val="18"/>
          </w:rPr>
          <w:fldChar w:fldCharType="begin"/>
        </w:r>
        <w:r w:rsidRPr="007F0832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7F0832">
          <w:rPr>
            <w:rStyle w:val="Nmerodepgina"/>
            <w:color w:val="002060"/>
            <w:sz w:val="18"/>
            <w:szCs w:val="18"/>
          </w:rPr>
          <w:fldChar w:fldCharType="separate"/>
        </w:r>
        <w:r w:rsidRPr="007F0832">
          <w:rPr>
            <w:rStyle w:val="Nmerodepgina"/>
            <w:noProof/>
            <w:color w:val="002060"/>
            <w:sz w:val="18"/>
            <w:szCs w:val="18"/>
          </w:rPr>
          <w:t>1</w:t>
        </w:r>
        <w:r w:rsidRPr="007F0832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3D946B3C" w14:textId="77777777" w:rsidR="007F0832" w:rsidRDefault="007F08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11064D" w14:textId="77777777" w:rsidR="001762AA" w:rsidRDefault="001762AA" w:rsidP="00A870A9">
      <w:r>
        <w:separator/>
      </w:r>
    </w:p>
  </w:footnote>
  <w:footnote w:type="continuationSeparator" w:id="0">
    <w:p w14:paraId="664C2CD2" w14:textId="77777777" w:rsidR="001762AA" w:rsidRDefault="001762AA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5A222990" w:rsidR="0027051A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58239" behindDoc="0" locked="0" layoutInCell="1" hidden="0" allowOverlap="1" wp14:anchorId="2BD5A850" wp14:editId="7BAA94FA">
          <wp:simplePos x="0" y="0"/>
          <wp:positionH relativeFrom="column">
            <wp:posOffset>4333240</wp:posOffset>
          </wp:positionH>
          <wp:positionV relativeFrom="paragraph">
            <wp:posOffset>-107805</wp:posOffset>
          </wp:positionV>
          <wp:extent cx="1776095" cy="824865"/>
          <wp:effectExtent l="0" t="0" r="0" b="0"/>
          <wp:wrapTopAndBottom distT="0" distB="0"/>
          <wp:docPr id="486744851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1CC35D12">
          <wp:simplePos x="0" y="0"/>
          <wp:positionH relativeFrom="column">
            <wp:posOffset>-709930</wp:posOffset>
          </wp:positionH>
          <wp:positionV relativeFrom="paragraph">
            <wp:posOffset>-214630</wp:posOffset>
          </wp:positionV>
          <wp:extent cx="2095500" cy="1043940"/>
          <wp:effectExtent l="0" t="0" r="0" b="0"/>
          <wp:wrapSquare wrapText="bothSides"/>
          <wp:docPr id="11421865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5500" cy="1043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DD6493E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6251884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58AEB" w14:textId="01820826" w:rsidR="00180EFA" w:rsidRDefault="00180EFA" w:rsidP="00A870A9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hidden="0" allowOverlap="1" wp14:anchorId="2B4E6F6D" wp14:editId="747F5D9D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6270053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79D276B"/>
    <w:multiLevelType w:val="multilevel"/>
    <w:tmpl w:val="23EA5550"/>
    <w:styleLink w:val="Listaactual6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1926FF2"/>
    <w:multiLevelType w:val="multilevel"/>
    <w:tmpl w:val="02420F26"/>
    <w:lvl w:ilvl="0">
      <w:start w:val="1"/>
      <w:numFmt w:val="decimal"/>
      <w:pStyle w:val="Ttulo1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796698"/>
    <w:multiLevelType w:val="hybridMultilevel"/>
    <w:tmpl w:val="86F84448"/>
    <w:lvl w:ilvl="0" w:tplc="FBFEF05C">
      <w:start w:val="1"/>
      <w:numFmt w:val="decimal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51C190A"/>
    <w:multiLevelType w:val="multilevel"/>
    <w:tmpl w:val="82FC6EFE"/>
    <w:styleLink w:val="Listaactual5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7" w15:restartNumberingAfterBreak="0">
    <w:nsid w:val="4D3408AC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D3E77C9"/>
    <w:multiLevelType w:val="multilevel"/>
    <w:tmpl w:val="5C0CAA6E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9" w15:restartNumberingAfterBreak="0">
    <w:nsid w:val="52D85D8F"/>
    <w:multiLevelType w:val="multilevel"/>
    <w:tmpl w:val="83ACE5D2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pStyle w:val="Estilo2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0" w15:restartNumberingAfterBreak="0">
    <w:nsid w:val="56891B9D"/>
    <w:multiLevelType w:val="multilevel"/>
    <w:tmpl w:val="E788F4D6"/>
    <w:lvl w:ilvl="0">
      <w:start w:val="1"/>
      <w:numFmt w:val="decimal"/>
      <w:lvlText w:val="%1."/>
      <w:lvlJc w:val="left"/>
      <w:pPr>
        <w:ind w:left="833" w:hanging="360"/>
      </w:pPr>
    </w:lvl>
    <w:lvl w:ilvl="1">
      <w:start w:val="1"/>
      <w:numFmt w:val="decimal"/>
      <w:lvlText w:val="%1.%2."/>
      <w:lvlJc w:val="left"/>
      <w:pPr>
        <w:ind w:left="1265" w:hanging="432"/>
      </w:pPr>
    </w:lvl>
    <w:lvl w:ilvl="2">
      <w:start w:val="1"/>
      <w:numFmt w:val="decimal"/>
      <w:lvlText w:val="%1.%2.%3."/>
      <w:lvlJc w:val="left"/>
      <w:pPr>
        <w:ind w:left="1697" w:hanging="504"/>
      </w:pPr>
    </w:lvl>
    <w:lvl w:ilvl="3">
      <w:start w:val="1"/>
      <w:numFmt w:val="decimal"/>
      <w:lvlText w:val="%1.%2.%3.%4."/>
      <w:lvlJc w:val="left"/>
      <w:pPr>
        <w:ind w:left="2201" w:hanging="648"/>
      </w:pPr>
    </w:lvl>
    <w:lvl w:ilvl="4">
      <w:start w:val="1"/>
      <w:numFmt w:val="decimal"/>
      <w:lvlText w:val="%1.%2.%3.%4.%5."/>
      <w:lvlJc w:val="left"/>
      <w:pPr>
        <w:ind w:left="2705" w:hanging="792"/>
      </w:pPr>
    </w:lvl>
    <w:lvl w:ilvl="5">
      <w:start w:val="1"/>
      <w:numFmt w:val="decimal"/>
      <w:lvlText w:val="%1.%2.%3.%4.%5.%6."/>
      <w:lvlJc w:val="left"/>
      <w:pPr>
        <w:ind w:left="3209" w:hanging="936"/>
      </w:pPr>
    </w:lvl>
    <w:lvl w:ilvl="6">
      <w:start w:val="1"/>
      <w:numFmt w:val="decimal"/>
      <w:lvlText w:val="%1.%2.%3.%4.%5.%6.%7."/>
      <w:lvlJc w:val="left"/>
      <w:pPr>
        <w:ind w:left="3713" w:hanging="1080"/>
      </w:pPr>
    </w:lvl>
    <w:lvl w:ilvl="7">
      <w:start w:val="1"/>
      <w:numFmt w:val="decimal"/>
      <w:lvlText w:val="%1.%2.%3.%4.%5.%6.%7.%8."/>
      <w:lvlJc w:val="left"/>
      <w:pPr>
        <w:ind w:left="4217" w:hanging="1224"/>
      </w:pPr>
    </w:lvl>
    <w:lvl w:ilvl="8">
      <w:start w:val="1"/>
      <w:numFmt w:val="decimal"/>
      <w:lvlText w:val="%1.%2.%3.%4.%5.%6.%7.%8.%9."/>
      <w:lvlJc w:val="left"/>
      <w:pPr>
        <w:ind w:left="4793" w:hanging="1440"/>
      </w:pPr>
    </w:lvl>
  </w:abstractNum>
  <w:abstractNum w:abstractNumId="21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22" w15:restartNumberingAfterBreak="0">
    <w:nsid w:val="5E007F5F"/>
    <w:multiLevelType w:val="multilevel"/>
    <w:tmpl w:val="2708E8DA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23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2B2F"/>
    <w:multiLevelType w:val="multilevel"/>
    <w:tmpl w:val="107A9458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8191783"/>
    <w:multiLevelType w:val="multilevel"/>
    <w:tmpl w:val="E89C4F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25"/>
  </w:num>
  <w:num w:numId="2" w16cid:durableId="890118719">
    <w:abstractNumId w:val="12"/>
  </w:num>
  <w:num w:numId="3" w16cid:durableId="586691616">
    <w:abstractNumId w:val="14"/>
  </w:num>
  <w:num w:numId="4" w16cid:durableId="451949123">
    <w:abstractNumId w:val="23"/>
  </w:num>
  <w:num w:numId="5" w16cid:durableId="374280931">
    <w:abstractNumId w:val="10"/>
  </w:num>
  <w:num w:numId="6" w16cid:durableId="249122435">
    <w:abstractNumId w:val="15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23"/>
  </w:num>
  <w:num w:numId="18" w16cid:durableId="1001589933">
    <w:abstractNumId w:val="15"/>
    <w:lvlOverride w:ilvl="0">
      <w:startOverride w:val="1"/>
    </w:lvlOverride>
  </w:num>
  <w:num w:numId="19" w16cid:durableId="1669020528">
    <w:abstractNumId w:val="15"/>
    <w:lvlOverride w:ilvl="0">
      <w:startOverride w:val="1"/>
    </w:lvlOverride>
  </w:num>
  <w:num w:numId="20" w16cid:durableId="1470591193">
    <w:abstractNumId w:val="15"/>
    <w:lvlOverride w:ilvl="0">
      <w:startOverride w:val="1"/>
    </w:lvlOverride>
  </w:num>
  <w:num w:numId="21" w16cid:durableId="1511750088">
    <w:abstractNumId w:val="15"/>
    <w:lvlOverride w:ilvl="0">
      <w:startOverride w:val="1"/>
    </w:lvlOverride>
  </w:num>
  <w:num w:numId="22" w16cid:durableId="1202282979">
    <w:abstractNumId w:val="15"/>
    <w:lvlOverride w:ilvl="0">
      <w:startOverride w:val="1"/>
    </w:lvlOverride>
  </w:num>
  <w:num w:numId="23" w16cid:durableId="1152327739">
    <w:abstractNumId w:val="15"/>
    <w:lvlOverride w:ilvl="0">
      <w:startOverride w:val="1"/>
    </w:lvlOverride>
  </w:num>
  <w:num w:numId="24" w16cid:durableId="1066605359">
    <w:abstractNumId w:val="21"/>
  </w:num>
  <w:num w:numId="25" w16cid:durableId="1575966157">
    <w:abstractNumId w:val="24"/>
  </w:num>
  <w:num w:numId="26" w16cid:durableId="1329594793">
    <w:abstractNumId w:val="19"/>
  </w:num>
  <w:num w:numId="27" w16cid:durableId="864363610">
    <w:abstractNumId w:val="22"/>
  </w:num>
  <w:num w:numId="28" w16cid:durableId="2018071669">
    <w:abstractNumId w:val="17"/>
  </w:num>
  <w:num w:numId="29" w16cid:durableId="470707174">
    <w:abstractNumId w:val="13"/>
  </w:num>
  <w:num w:numId="30" w16cid:durableId="2120373770">
    <w:abstractNumId w:val="20"/>
  </w:num>
  <w:num w:numId="31" w16cid:durableId="587496858">
    <w:abstractNumId w:val="18"/>
  </w:num>
  <w:num w:numId="32" w16cid:durableId="1424648612">
    <w:abstractNumId w:val="16"/>
  </w:num>
  <w:num w:numId="33" w16cid:durableId="209270317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762AA"/>
    <w:rsid w:val="00180EFA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7649D"/>
    <w:rsid w:val="00377B66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C0CE0"/>
    <w:rsid w:val="006C320E"/>
    <w:rsid w:val="006C4A37"/>
    <w:rsid w:val="006D14E8"/>
    <w:rsid w:val="006D1A4D"/>
    <w:rsid w:val="006E1302"/>
    <w:rsid w:val="006E4C9E"/>
    <w:rsid w:val="006E6A5F"/>
    <w:rsid w:val="006F265E"/>
    <w:rsid w:val="006F73F3"/>
    <w:rsid w:val="007019DA"/>
    <w:rsid w:val="00715C91"/>
    <w:rsid w:val="00725B7C"/>
    <w:rsid w:val="00756D22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B2103"/>
    <w:rsid w:val="007C4441"/>
    <w:rsid w:val="007D4EFB"/>
    <w:rsid w:val="007F0832"/>
    <w:rsid w:val="0080184F"/>
    <w:rsid w:val="008049D4"/>
    <w:rsid w:val="00805A4B"/>
    <w:rsid w:val="00806EDE"/>
    <w:rsid w:val="00832B3A"/>
    <w:rsid w:val="00835EDF"/>
    <w:rsid w:val="00846602"/>
    <w:rsid w:val="0087616B"/>
    <w:rsid w:val="008C05F0"/>
    <w:rsid w:val="008C29EF"/>
    <w:rsid w:val="008D243B"/>
    <w:rsid w:val="008D6863"/>
    <w:rsid w:val="008F5FDB"/>
    <w:rsid w:val="008F79FA"/>
    <w:rsid w:val="00917CA3"/>
    <w:rsid w:val="0093151E"/>
    <w:rsid w:val="0093314A"/>
    <w:rsid w:val="009360F5"/>
    <w:rsid w:val="00954228"/>
    <w:rsid w:val="00962B76"/>
    <w:rsid w:val="00976927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B6ED4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15E86"/>
    <w:rsid w:val="00F26C87"/>
    <w:rsid w:val="00F3553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tulo2"/>
    <w:uiPriority w:val="9"/>
    <w:rsid w:val="00F76887"/>
    <w:pPr>
      <w:keepNext/>
      <w:keepLines/>
      <w:numPr>
        <w:numId w:val="29"/>
      </w:numPr>
      <w:spacing w:before="120" w:after="240" w:line="259" w:lineRule="auto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uiPriority w:val="9"/>
    <w:unhideWhenUsed/>
    <w:rsid w:val="008F79FA"/>
    <w:pPr>
      <w:numPr>
        <w:ilvl w:val="1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AB6ED4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28"/>
      <w:szCs w:val="21"/>
      <w:lang w:val="es-ES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8F79FA"/>
    <w:rPr>
      <w:rFonts w:ascii="Arial" w:eastAsiaTheme="majorEastAsia" w:hAnsi="Arial" w:cstheme="majorBidi"/>
      <w:b/>
      <w:bCs/>
      <w:color w:val="002060"/>
      <w:sz w:val="28"/>
      <w:szCs w:val="32"/>
      <w:lang w:val="es-ES"/>
    </w:rPr>
  </w:style>
  <w:style w:type="paragraph" w:customStyle="1" w:styleId="Estilo1">
    <w:name w:val="Estilo 1"/>
    <w:basedOn w:val="Ttulo1"/>
    <w:link w:val="Estilo1Car"/>
    <w:autoRedefine/>
    <w:qFormat/>
    <w:rsid w:val="008F79FA"/>
    <w:rPr>
      <w:lang w:val="es-ES"/>
    </w:rPr>
  </w:style>
  <w:style w:type="paragraph" w:customStyle="1" w:styleId="Estilo20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"/>
    <w:locked/>
    <w:rsid w:val="008F79FA"/>
    <w:rPr>
      <w:rFonts w:ascii="Arial" w:eastAsiaTheme="majorEastAsia" w:hAnsi="Arial" w:cstheme="majorBidi"/>
      <w:bCs/>
      <w:color w:val="002060"/>
      <w:szCs w:val="28"/>
      <w:lang w:val="es-ES"/>
    </w:rPr>
  </w:style>
  <w:style w:type="paragraph" w:customStyle="1" w:styleId="Estilo2">
    <w:name w:val="Estilo 2"/>
    <w:basedOn w:val="Ttulo2"/>
    <w:link w:val="Estilo2Car"/>
    <w:qFormat/>
    <w:rsid w:val="008F79FA"/>
    <w:pPr>
      <w:numPr>
        <w:numId w:val="26"/>
      </w:numPr>
    </w:pPr>
    <w:rPr>
      <w:lang w:val="es-E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  <w:style w:type="numbering" w:customStyle="1" w:styleId="Listaactual2">
    <w:name w:val="Lista actual2"/>
    <w:uiPriority w:val="99"/>
    <w:rsid w:val="008F79FA"/>
  </w:style>
  <w:style w:type="numbering" w:customStyle="1" w:styleId="Listaactual3">
    <w:name w:val="Lista actual3"/>
    <w:uiPriority w:val="99"/>
    <w:rsid w:val="008F79FA"/>
  </w:style>
  <w:style w:type="numbering" w:customStyle="1" w:styleId="Listaactual4">
    <w:name w:val="Lista actual4"/>
    <w:uiPriority w:val="99"/>
    <w:rsid w:val="008F79FA"/>
  </w:style>
  <w:style w:type="numbering" w:customStyle="1" w:styleId="Listaactual5">
    <w:name w:val="Lista actual5"/>
    <w:uiPriority w:val="99"/>
    <w:rsid w:val="008F79FA"/>
    <w:pPr>
      <w:numPr>
        <w:numId w:val="32"/>
      </w:numPr>
    </w:pPr>
  </w:style>
  <w:style w:type="numbering" w:customStyle="1" w:styleId="Listaactual6">
    <w:name w:val="Lista actual6"/>
    <w:uiPriority w:val="99"/>
    <w:rsid w:val="008F79FA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3</Pages>
  <Words>107</Words>
  <Characters>591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35</cp:revision>
  <dcterms:created xsi:type="dcterms:W3CDTF">2022-04-06T19:36:00Z</dcterms:created>
  <dcterms:modified xsi:type="dcterms:W3CDTF">2025-07-09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